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D3942" w14:textId="77777777" w:rsidR="00A871BA" w:rsidRDefault="00A871BA" w:rsidP="00740F3C">
      <w:pPr>
        <w:pStyle w:val="SPACER"/>
      </w:pPr>
    </w:p>
    <w:p w14:paraId="1C5A63AF" w14:textId="77777777" w:rsidR="00A871BA" w:rsidRDefault="005A719C">
      <w:r>
        <w:t>Survey questions are listed in the order that students received them. Response options appear in italics beneath. Variable names appear in brackets (e.g., [</w:t>
      </w:r>
      <w:r w:rsidR="004E5A42">
        <w:t>CAD</w:t>
      </w:r>
      <w:r>
        <w:t xml:space="preserve">01]) after each item. Items that are recoded (e.g., reversed response values) or derived (new computed values such as age category or total number of written pages) from original question(s) are shaded and prefaced by a bracket and the word "RECODED" or "DERIVED." </w:t>
      </w:r>
    </w:p>
    <w:p w14:paraId="52AEE7B8" w14:textId="77777777" w:rsidR="00A871BA" w:rsidRDefault="00A871BA">
      <w:pPr>
        <w:pStyle w:val="SPACER"/>
      </w:pPr>
    </w:p>
    <w:p w14:paraId="1AFC720F" w14:textId="77777777" w:rsidR="00A871BA" w:rsidRDefault="005A719C">
      <w:pPr>
        <w:pStyle w:val="SectionHead"/>
      </w:pPr>
      <w:r>
        <w:t xml:space="preserve">Association of </w:t>
      </w:r>
      <w:r w:rsidR="004E5A42">
        <w:t>Independent Colleges of Art and Design</w:t>
      </w:r>
      <w:r>
        <w:t xml:space="preserve"> </w:t>
      </w:r>
    </w:p>
    <w:p w14:paraId="61B078B9" w14:textId="77777777" w:rsidR="00A871BA" w:rsidRDefault="00A871BA">
      <w:pPr>
        <w:pStyle w:val="SPACER"/>
      </w:pPr>
    </w:p>
    <w:p w14:paraId="4A1431CA" w14:textId="77777777" w:rsidR="00A871BA" w:rsidRDefault="005A719C">
      <w:pPr>
        <w:pStyle w:val="Heading1"/>
      </w:pPr>
      <w:r>
        <w:t>Your school has requested that you answer some additional questions regarding your undergraduate experience. These questions take about three minutes to answer. Your continued participation is voluntary.</w:t>
      </w:r>
    </w:p>
    <w:p w14:paraId="03C6F165" w14:textId="77777777" w:rsidR="00A871BA" w:rsidRDefault="00A871BA">
      <w:pPr>
        <w:pStyle w:val="SPACER"/>
      </w:pPr>
    </w:p>
    <w:p w14:paraId="02276F76" w14:textId="77777777" w:rsidR="0062459B" w:rsidRDefault="0062459B" w:rsidP="0062459B">
      <w:pPr>
        <w:pStyle w:val="Heading1"/>
      </w:pPr>
      <w:r>
        <w:t>1. How would you evaluate your growth as a student of the arts during your time at this institution? [CAD01]</w:t>
      </w:r>
    </w:p>
    <w:p w14:paraId="3DEBA515" w14:textId="77777777" w:rsidR="0062459B" w:rsidRDefault="0062459B" w:rsidP="0062459B">
      <w:pPr>
        <w:pStyle w:val="RESPONSE"/>
      </w:pPr>
      <w:r>
        <w:t>Response options: Poor=1, Fair=2, Good=3, Excellent=4</w:t>
      </w:r>
    </w:p>
    <w:p w14:paraId="1428FEB6" w14:textId="77777777" w:rsidR="0062459B" w:rsidRDefault="0062459B" w:rsidP="00740F3C">
      <w:pPr>
        <w:pStyle w:val="SPACER"/>
      </w:pPr>
    </w:p>
    <w:p w14:paraId="03C03BB3" w14:textId="77777777" w:rsidR="0062459B" w:rsidRDefault="0062459B" w:rsidP="0062459B">
      <w:pPr>
        <w:pStyle w:val="Heading1"/>
      </w:pPr>
      <w:r>
        <w:t>2. How would you evaluate the quality of instruction in your major area? [CAD02]</w:t>
      </w:r>
    </w:p>
    <w:p w14:paraId="00BF029F" w14:textId="77777777" w:rsidR="0062459B" w:rsidRDefault="0062459B" w:rsidP="0062459B">
      <w:pPr>
        <w:pStyle w:val="RESPONSE"/>
      </w:pPr>
      <w:r>
        <w:t>Response options: Poor=1, Fair=2, Good=3, Excellent=4</w:t>
      </w:r>
    </w:p>
    <w:p w14:paraId="3AD430E7" w14:textId="77777777" w:rsidR="0062459B" w:rsidRDefault="0062459B" w:rsidP="00740F3C">
      <w:pPr>
        <w:pStyle w:val="SPACER"/>
      </w:pPr>
    </w:p>
    <w:p w14:paraId="7964EF06" w14:textId="77777777" w:rsidR="0062459B" w:rsidRDefault="0062459B" w:rsidP="0062459B">
      <w:pPr>
        <w:pStyle w:val="Heading1"/>
      </w:pPr>
      <w:r>
        <w:t>3. How would you rate the overall quality of the arts instructional facilities at your institution? [CAD03]</w:t>
      </w:r>
    </w:p>
    <w:p w14:paraId="3032AE12" w14:textId="77777777" w:rsidR="0062459B" w:rsidRDefault="0062459B" w:rsidP="0062459B">
      <w:pPr>
        <w:pStyle w:val="RESPONSE"/>
      </w:pPr>
      <w:r>
        <w:t>Response options: Poor=1, Fair=2, Good=3, Excellent=4</w:t>
      </w:r>
    </w:p>
    <w:p w14:paraId="234CA9CE" w14:textId="77777777" w:rsidR="0062459B" w:rsidRPr="0062459B" w:rsidRDefault="0062459B" w:rsidP="00740F3C">
      <w:pPr>
        <w:pStyle w:val="SPACER"/>
      </w:pPr>
    </w:p>
    <w:p w14:paraId="4F1AFF54" w14:textId="77777777" w:rsidR="0062459B" w:rsidRDefault="0062459B" w:rsidP="0062459B">
      <w:pPr>
        <w:pStyle w:val="Heading1"/>
      </w:pPr>
      <w:r>
        <w:t>4. To what extent do you believe that your first-year educational program prepared you for work in your major? [CAD04]</w:t>
      </w:r>
    </w:p>
    <w:p w14:paraId="59C21BE5" w14:textId="46702B23" w:rsidR="0062459B" w:rsidRDefault="0062459B" w:rsidP="0062459B">
      <w:pPr>
        <w:pStyle w:val="RESPONSE"/>
      </w:pPr>
      <w:r>
        <w:t>Response options: Not at all=1, To some extent=2, To a great extent=3, Does not apply</w:t>
      </w:r>
      <w:r w:rsidR="00430290">
        <w:t xml:space="preserve"> (coded as missing)</w:t>
      </w:r>
      <w:r>
        <w:t>=9</w:t>
      </w:r>
    </w:p>
    <w:p w14:paraId="1BB3A4BF" w14:textId="77777777" w:rsidR="00430290" w:rsidRPr="00430290" w:rsidRDefault="00430290" w:rsidP="00740F3C">
      <w:pPr>
        <w:pStyle w:val="SPACER"/>
      </w:pPr>
    </w:p>
    <w:p w14:paraId="5740F7DD" w14:textId="66978966" w:rsidR="00430290" w:rsidRDefault="00430290" w:rsidP="00430290">
      <w:pPr>
        <w:pStyle w:val="RECODEitem"/>
      </w:pPr>
      <w:r w:rsidRPr="00300E2F">
        <w:t xml:space="preserve">[RECODED] </w:t>
      </w:r>
      <w:r w:rsidRPr="008E642C">
        <w:t xml:space="preserve">To accommodate SAS users, recodes of question </w:t>
      </w:r>
      <w:r>
        <w:t>4</w:t>
      </w:r>
      <w:r w:rsidRPr="008E642C">
        <w:t xml:space="preserve"> are included in the data file. Variables are recoded to include "</w:t>
      </w:r>
      <w:r>
        <w:t>Does not apply</w:t>
      </w:r>
      <w:r w:rsidRPr="008E642C">
        <w:t>" as a valid response.</w:t>
      </w:r>
    </w:p>
    <w:p w14:paraId="7271C1BC" w14:textId="06DFA109" w:rsidR="00430290" w:rsidRDefault="00740F3C" w:rsidP="00430290">
      <w:pPr>
        <w:pStyle w:val="RECODEitemvalues"/>
      </w:pPr>
      <w:r>
        <w:tab/>
      </w:r>
      <w:r w:rsidR="00430290">
        <w:t xml:space="preserve">Values: </w:t>
      </w:r>
      <w:r w:rsidR="00430290" w:rsidRPr="00430290">
        <w:t>Not at all=1, To some extent=2, To a great extent=3, Does not apply=9</w:t>
      </w:r>
    </w:p>
    <w:p w14:paraId="11222B15" w14:textId="4C317776" w:rsidR="00430290" w:rsidRDefault="00740F3C" w:rsidP="00430290">
      <w:pPr>
        <w:pStyle w:val="RECODEitem"/>
      </w:pPr>
      <w:r>
        <w:tab/>
      </w:r>
      <w:r w:rsidR="00430290">
        <w:t>-</w:t>
      </w:r>
      <w:r w:rsidR="00430290">
        <w:tab/>
      </w:r>
      <w:r w:rsidR="00430290" w:rsidRPr="00430290">
        <w:t xml:space="preserve">To what extent do you believe that your first-year educational program prepared you for work in your major? </w:t>
      </w:r>
      <w:r w:rsidR="00430290">
        <w:t>[CAD04R]</w:t>
      </w:r>
    </w:p>
    <w:p w14:paraId="06B50CFE" w14:textId="77777777" w:rsidR="0062459B" w:rsidRDefault="0062459B" w:rsidP="00740F3C">
      <w:pPr>
        <w:pStyle w:val="SPACER"/>
      </w:pPr>
    </w:p>
    <w:p w14:paraId="6AC015DB" w14:textId="77777777" w:rsidR="00ED1BA1" w:rsidRDefault="00ED1BA1" w:rsidP="00ED1BA1">
      <w:pPr>
        <w:pStyle w:val="Heading1"/>
      </w:pPr>
      <w:r>
        <w:t>5. To what extent do you believe that your liberal arts course work has supported your work in your major area? [CAD05]</w:t>
      </w:r>
    </w:p>
    <w:p w14:paraId="66136B7E" w14:textId="12937FEC" w:rsidR="00ED1BA1" w:rsidRDefault="00ED1BA1" w:rsidP="00ED1BA1">
      <w:pPr>
        <w:pStyle w:val="RESPONSE"/>
      </w:pPr>
      <w:r>
        <w:t>Response options: Not at all=1, To some extent=2, To a great extent=3, Does not apply</w:t>
      </w:r>
      <w:r w:rsidR="00430290">
        <w:t xml:space="preserve"> (coded as missing)=</w:t>
      </w:r>
      <w:r>
        <w:t>9</w:t>
      </w:r>
    </w:p>
    <w:p w14:paraId="6DDDEFAD" w14:textId="77777777" w:rsidR="00430290" w:rsidRDefault="00430290" w:rsidP="00740F3C">
      <w:pPr>
        <w:pStyle w:val="SPACER"/>
      </w:pPr>
    </w:p>
    <w:p w14:paraId="6A4916D7" w14:textId="2AFDDC87" w:rsidR="00430290" w:rsidRDefault="00430290" w:rsidP="00430290">
      <w:pPr>
        <w:pStyle w:val="RECODEitem"/>
      </w:pPr>
      <w:r w:rsidRPr="00300E2F">
        <w:t xml:space="preserve">[RECODED] </w:t>
      </w:r>
      <w:r w:rsidRPr="008E642C">
        <w:t xml:space="preserve">To accommodate SAS users, recodes of question </w:t>
      </w:r>
      <w:r>
        <w:t>5</w:t>
      </w:r>
      <w:r w:rsidRPr="008E642C">
        <w:t xml:space="preserve"> are included in the data file. Variables are recoded to include "</w:t>
      </w:r>
      <w:r>
        <w:t>Does not apply</w:t>
      </w:r>
      <w:r w:rsidRPr="008E642C">
        <w:t>" as a valid response.</w:t>
      </w:r>
    </w:p>
    <w:p w14:paraId="10FE1771" w14:textId="6D76EFEF" w:rsidR="00430290" w:rsidRDefault="00740F3C" w:rsidP="00430290">
      <w:pPr>
        <w:pStyle w:val="RECODEitemvalues"/>
      </w:pPr>
      <w:r>
        <w:tab/>
      </w:r>
      <w:r w:rsidR="00430290">
        <w:t xml:space="preserve">Values: </w:t>
      </w:r>
      <w:r w:rsidR="00430290" w:rsidRPr="00430290">
        <w:t>Not at all=1, To some extent=2, To a great extent=3, Does not apply=9</w:t>
      </w:r>
    </w:p>
    <w:p w14:paraId="7ED5FBA6" w14:textId="20C0D59E" w:rsidR="00430290" w:rsidRDefault="00740F3C" w:rsidP="00430290">
      <w:pPr>
        <w:pStyle w:val="RECODEitem"/>
      </w:pPr>
      <w:r>
        <w:tab/>
      </w:r>
      <w:r w:rsidR="00430290">
        <w:t>-</w:t>
      </w:r>
      <w:r w:rsidR="00430290">
        <w:tab/>
      </w:r>
      <w:r w:rsidR="00430290" w:rsidRPr="00430290">
        <w:t xml:space="preserve">To what extent do you believe that </w:t>
      </w:r>
      <w:r w:rsidR="00430290">
        <w:t>your liberal arts course work has supported your work in your major area? [CAD05R]</w:t>
      </w:r>
    </w:p>
    <w:p w14:paraId="120FA10F" w14:textId="77777777" w:rsidR="0062459B" w:rsidRDefault="0062459B" w:rsidP="00740F3C">
      <w:pPr>
        <w:pStyle w:val="SPACER"/>
      </w:pPr>
    </w:p>
    <w:p w14:paraId="7CA27F95" w14:textId="77777777" w:rsidR="00ED1BA1" w:rsidRDefault="00ED1BA1" w:rsidP="00ED1BA1">
      <w:pPr>
        <w:pStyle w:val="Heading1"/>
      </w:pPr>
      <w:r>
        <w:t>6. To what extent do you believe that your education in the arts has prepared you for a career in your chosen field? [CAD06]</w:t>
      </w:r>
    </w:p>
    <w:p w14:paraId="01056DBF" w14:textId="3F9F4764" w:rsidR="00ED1BA1" w:rsidRDefault="00ED1BA1" w:rsidP="00ED1BA1">
      <w:pPr>
        <w:pStyle w:val="RESPONSE"/>
      </w:pPr>
      <w:r>
        <w:t>Response options: Not at all=1, To some extent=2, To a great extent=3, Does not apply</w:t>
      </w:r>
      <w:r w:rsidR="00430290">
        <w:t xml:space="preserve"> (coded as missing)=</w:t>
      </w:r>
      <w:r>
        <w:t>9</w:t>
      </w:r>
    </w:p>
    <w:p w14:paraId="0B6F48DF" w14:textId="77777777" w:rsidR="00430290" w:rsidRPr="00430290" w:rsidRDefault="00430290" w:rsidP="00740F3C">
      <w:pPr>
        <w:pStyle w:val="SPACER"/>
      </w:pPr>
    </w:p>
    <w:p w14:paraId="474B3E52" w14:textId="11C9729B" w:rsidR="00430290" w:rsidRDefault="00430290" w:rsidP="00430290">
      <w:pPr>
        <w:pStyle w:val="RECODEitem"/>
      </w:pPr>
      <w:r w:rsidRPr="00300E2F">
        <w:t xml:space="preserve">[RECODED] </w:t>
      </w:r>
      <w:r w:rsidRPr="008E642C">
        <w:t xml:space="preserve">To accommodate SAS users, recodes of question </w:t>
      </w:r>
      <w:r>
        <w:t>6</w:t>
      </w:r>
      <w:r w:rsidRPr="008E642C">
        <w:t xml:space="preserve"> are included in the data file. Variables are recoded to include "</w:t>
      </w:r>
      <w:r>
        <w:t>Does not apply</w:t>
      </w:r>
      <w:r w:rsidRPr="008E642C">
        <w:t>" as a valid response.</w:t>
      </w:r>
    </w:p>
    <w:p w14:paraId="2CA2A92E" w14:textId="75E1AB56" w:rsidR="00430290" w:rsidRDefault="00740F3C" w:rsidP="00430290">
      <w:pPr>
        <w:pStyle w:val="RECODEitemvalues"/>
      </w:pPr>
      <w:r>
        <w:tab/>
      </w:r>
      <w:r w:rsidR="00430290">
        <w:t xml:space="preserve">Values: </w:t>
      </w:r>
      <w:r w:rsidR="00430290" w:rsidRPr="00430290">
        <w:t>Not at all=1, To some extent=2, To a great extent=3, Does not apply=9</w:t>
      </w:r>
    </w:p>
    <w:p w14:paraId="774117EF" w14:textId="20CFC985" w:rsidR="00430290" w:rsidRDefault="00740F3C" w:rsidP="00430290">
      <w:pPr>
        <w:pStyle w:val="RECODEitem"/>
      </w:pPr>
      <w:r>
        <w:tab/>
      </w:r>
      <w:r w:rsidR="00430290">
        <w:t>-</w:t>
      </w:r>
      <w:r w:rsidR="00430290">
        <w:tab/>
      </w:r>
      <w:r w:rsidR="00430290" w:rsidRPr="00430290">
        <w:t xml:space="preserve">To what extent do you believe that your </w:t>
      </w:r>
      <w:r w:rsidR="00430290">
        <w:t>education in the arts has prepared you for a career in your chosen field? [CAD06R]</w:t>
      </w:r>
    </w:p>
    <w:p w14:paraId="484FDA2E" w14:textId="77777777" w:rsidR="0062459B" w:rsidRDefault="0062459B" w:rsidP="00740F3C">
      <w:pPr>
        <w:pStyle w:val="SPACER"/>
      </w:pPr>
    </w:p>
    <w:p w14:paraId="3A71ED7B" w14:textId="77777777" w:rsidR="00ED1BA1" w:rsidRDefault="00ED1BA1" w:rsidP="00ED1BA1">
      <w:pPr>
        <w:pStyle w:val="Heading1"/>
      </w:pPr>
      <w:r>
        <w:t>7. To what extent do you believe that your education in the arts has prepared you for graduate school? [CAD07]</w:t>
      </w:r>
    </w:p>
    <w:p w14:paraId="3FB053A9" w14:textId="5C82AC2E" w:rsidR="00ED1BA1" w:rsidRDefault="00ED1BA1" w:rsidP="00ED1BA1">
      <w:pPr>
        <w:pStyle w:val="RESPONSE"/>
      </w:pPr>
      <w:r>
        <w:t>Response options: Not at all=1, To some extent=2, To a great extent=3, Does not apply</w:t>
      </w:r>
      <w:r w:rsidR="00430290">
        <w:t xml:space="preserve"> (coded as missing)=</w:t>
      </w:r>
      <w:r>
        <w:t>9</w:t>
      </w:r>
    </w:p>
    <w:p w14:paraId="2D8C7A31" w14:textId="77777777" w:rsidR="00430290" w:rsidRDefault="00430290" w:rsidP="00740F3C">
      <w:pPr>
        <w:pStyle w:val="SPACER"/>
      </w:pPr>
    </w:p>
    <w:p w14:paraId="64C00139" w14:textId="6D9DF916" w:rsidR="00430290" w:rsidRDefault="00430290" w:rsidP="00430290">
      <w:pPr>
        <w:pStyle w:val="RECODEitem"/>
      </w:pPr>
      <w:r w:rsidRPr="00300E2F">
        <w:t xml:space="preserve">[RECODED] </w:t>
      </w:r>
      <w:r w:rsidRPr="008E642C">
        <w:t xml:space="preserve">To accommodate SAS users, recodes of question </w:t>
      </w:r>
      <w:r>
        <w:t>7</w:t>
      </w:r>
      <w:r w:rsidRPr="008E642C">
        <w:t xml:space="preserve"> are included in the data file. Variables are recoded to include "</w:t>
      </w:r>
      <w:r>
        <w:t>Does not apply</w:t>
      </w:r>
      <w:r w:rsidRPr="008E642C">
        <w:t>" as a valid response.</w:t>
      </w:r>
    </w:p>
    <w:p w14:paraId="34FBD135" w14:textId="536C1EAD" w:rsidR="00430290" w:rsidRDefault="00740F3C" w:rsidP="00430290">
      <w:pPr>
        <w:pStyle w:val="RECODEitemvalues"/>
      </w:pPr>
      <w:r>
        <w:tab/>
      </w:r>
      <w:r w:rsidR="00430290">
        <w:t xml:space="preserve">Values: </w:t>
      </w:r>
      <w:r w:rsidR="00430290" w:rsidRPr="00430290">
        <w:t>Not at all=1, To some extent=2, To a great extent=3, Does not apply=9</w:t>
      </w:r>
    </w:p>
    <w:p w14:paraId="3B95AE81" w14:textId="5E72B2DB" w:rsidR="00430290" w:rsidRDefault="00740F3C" w:rsidP="00430290">
      <w:pPr>
        <w:pStyle w:val="RECODEitem"/>
      </w:pPr>
      <w:r>
        <w:tab/>
      </w:r>
      <w:r w:rsidR="00430290">
        <w:t>-</w:t>
      </w:r>
      <w:r w:rsidR="00430290">
        <w:tab/>
      </w:r>
      <w:r w:rsidR="00430290" w:rsidRPr="00430290">
        <w:t xml:space="preserve">To what extent do you believe that your </w:t>
      </w:r>
      <w:r w:rsidR="00430290">
        <w:t>education in the arts has prepared you for graduate school? [CAD07R]</w:t>
      </w:r>
    </w:p>
    <w:p w14:paraId="6A865B46" w14:textId="77777777" w:rsidR="0062459B" w:rsidRDefault="0062459B" w:rsidP="00740F3C">
      <w:pPr>
        <w:pStyle w:val="SPACER"/>
      </w:pPr>
    </w:p>
    <w:p w14:paraId="3F688750" w14:textId="77777777" w:rsidR="00ED1BA1" w:rsidRDefault="00ED1BA1" w:rsidP="00ED1BA1">
      <w:pPr>
        <w:pStyle w:val="Heading1"/>
      </w:pPr>
      <w:r>
        <w:t>8. How satisfied are you with your ability to take courses outside your chosen major? [CAD08]</w:t>
      </w:r>
    </w:p>
    <w:p w14:paraId="281BDDB5" w14:textId="77777777" w:rsidR="00ED1BA1" w:rsidRDefault="00ED1BA1" w:rsidP="00ED1BA1">
      <w:pPr>
        <w:pStyle w:val="RESPONSE"/>
      </w:pPr>
      <w:r>
        <w:t>Response options: Very dissatisfied=1, Somewhat dissatisfied=2, Somewhat satisfied=3, Very satisfied=4</w:t>
      </w:r>
    </w:p>
    <w:p w14:paraId="501533D5" w14:textId="77777777" w:rsidR="0062459B" w:rsidRDefault="0062459B" w:rsidP="00740F3C">
      <w:pPr>
        <w:pStyle w:val="SPACER"/>
      </w:pPr>
    </w:p>
    <w:p w14:paraId="58724C5E" w14:textId="77777777" w:rsidR="00C16046" w:rsidRDefault="00C16046" w:rsidP="00C16046">
      <w:pPr>
        <w:pStyle w:val="Heading1"/>
      </w:pPr>
      <w:r>
        <w:lastRenderedPageBreak/>
        <w:t>9. How often do you incorporate research in the planning or execution of your arts-related projects?  [CAD09]</w:t>
      </w:r>
    </w:p>
    <w:p w14:paraId="33E891C2" w14:textId="77777777" w:rsidR="00C16046" w:rsidRDefault="00C16046" w:rsidP="00C16046">
      <w:pPr>
        <w:pStyle w:val="RESPONSE"/>
      </w:pPr>
      <w:r>
        <w:t>Response options: Never=1, Sometimes=2, Often=3, Very often=4</w:t>
      </w:r>
    </w:p>
    <w:p w14:paraId="7C2C909F" w14:textId="77777777" w:rsidR="00C16046" w:rsidRDefault="00C16046" w:rsidP="00740F3C">
      <w:pPr>
        <w:pStyle w:val="SPACER"/>
      </w:pPr>
    </w:p>
    <w:p w14:paraId="54B51919" w14:textId="77777777" w:rsidR="00C16046" w:rsidRDefault="00C16046" w:rsidP="00C16046">
      <w:pPr>
        <w:pStyle w:val="Heading1"/>
      </w:pPr>
      <w:r>
        <w:t xml:space="preserve">10. How often does your arts-related coursework emphasize </w:t>
      </w:r>
      <w:r w:rsidRPr="00E1662C">
        <w:rPr>
          <w:i/>
        </w:rPr>
        <w:t>observation</w:t>
      </w:r>
      <w:r>
        <w:t>-that is, creating from objects, circumstances, or behavior that you are actually looking at? [CAD10]</w:t>
      </w:r>
    </w:p>
    <w:p w14:paraId="4290BF4E" w14:textId="77777777" w:rsidR="00C16046" w:rsidRDefault="00C16046" w:rsidP="00C16046">
      <w:pPr>
        <w:pStyle w:val="RESPONSE"/>
      </w:pPr>
      <w:r>
        <w:t>Response options: Never=1, Sometimes=2, Often=3, Very often=4</w:t>
      </w:r>
    </w:p>
    <w:p w14:paraId="4607EA67" w14:textId="77777777" w:rsidR="00E1662C" w:rsidRDefault="00E1662C" w:rsidP="00740F3C">
      <w:pPr>
        <w:pStyle w:val="SPACER"/>
      </w:pPr>
    </w:p>
    <w:p w14:paraId="38B84DCE" w14:textId="7DE16B84" w:rsidR="00E1662C" w:rsidRDefault="00E1662C" w:rsidP="00E1662C">
      <w:pPr>
        <w:pStyle w:val="Heading1"/>
      </w:pPr>
      <w:r>
        <w:t xml:space="preserve">11. How often does your arts-related coursework emphasize </w:t>
      </w:r>
      <w:r w:rsidRPr="00EE12E1">
        <w:rPr>
          <w:i/>
        </w:rPr>
        <w:t>envisioning</w:t>
      </w:r>
      <w:r>
        <w:t>-that is, creating from your own mind, translating your own ideas into something that others can understand? [CAD</w:t>
      </w:r>
      <w:r w:rsidR="00973585">
        <w:t>1</w:t>
      </w:r>
      <w:r>
        <w:t>1]</w:t>
      </w:r>
    </w:p>
    <w:p w14:paraId="118DB041" w14:textId="77777777" w:rsidR="00E1662C" w:rsidRDefault="00E1662C" w:rsidP="00E1662C">
      <w:pPr>
        <w:pStyle w:val="RESPONSE"/>
      </w:pPr>
      <w:r>
        <w:t>Response options: Never=1, Sometimes=2, Often=3, Very often=4</w:t>
      </w:r>
    </w:p>
    <w:p w14:paraId="03AF6DFB" w14:textId="77777777" w:rsidR="00CF6436" w:rsidRDefault="00CF6436" w:rsidP="00740F3C">
      <w:pPr>
        <w:pStyle w:val="SPACER"/>
      </w:pPr>
    </w:p>
    <w:p w14:paraId="3DAEFC00" w14:textId="77777777" w:rsidR="00CF6436" w:rsidRDefault="00CF6436" w:rsidP="00CF6436">
      <w:pPr>
        <w:pStyle w:val="Heading1"/>
      </w:pPr>
      <w:r>
        <w:t xml:space="preserve">12. How often does your arts-related coursework emphasize </w:t>
      </w:r>
      <w:r w:rsidRPr="00EE12E1">
        <w:rPr>
          <w:i/>
        </w:rPr>
        <w:t>reflective self-evaluation</w:t>
      </w:r>
      <w:r>
        <w:t>- that is, the development of your own critical eye, being able to critique your own work independently? [CAD12]</w:t>
      </w:r>
    </w:p>
    <w:p w14:paraId="7D0666CF" w14:textId="77777777" w:rsidR="00CF6436" w:rsidRDefault="00CF6436" w:rsidP="00CF6436">
      <w:pPr>
        <w:pStyle w:val="RESPONSE"/>
      </w:pPr>
      <w:r>
        <w:t>Response options: Never=1, Sometimes=2, Often=3, Very often=4</w:t>
      </w:r>
    </w:p>
    <w:p w14:paraId="79A31918" w14:textId="77777777" w:rsidR="00C16046" w:rsidRDefault="00C16046" w:rsidP="00740F3C">
      <w:pPr>
        <w:pStyle w:val="SPACER"/>
      </w:pPr>
    </w:p>
    <w:p w14:paraId="01069E57" w14:textId="77777777" w:rsidR="00EE12E1" w:rsidRDefault="00EE12E1" w:rsidP="00EE12E1">
      <w:pPr>
        <w:pStyle w:val="Heading1"/>
      </w:pPr>
      <w:r>
        <w:t>13. How often do you revise or rework an arts-related project in response to class critiques? [CAD13]</w:t>
      </w:r>
    </w:p>
    <w:p w14:paraId="75F52361" w14:textId="77777777" w:rsidR="00EE12E1" w:rsidRDefault="00EE12E1" w:rsidP="00EE12E1">
      <w:pPr>
        <w:pStyle w:val="RESPONSE"/>
      </w:pPr>
      <w:r>
        <w:t>Response options: Never=1, Sometimes=2, Often=3, Very often=4</w:t>
      </w:r>
    </w:p>
    <w:p w14:paraId="585B2DC9" w14:textId="77777777" w:rsidR="00EE12E1" w:rsidRDefault="00EE12E1" w:rsidP="00740F3C">
      <w:pPr>
        <w:pStyle w:val="SPACER"/>
      </w:pPr>
    </w:p>
    <w:p w14:paraId="3CF84C77" w14:textId="77777777" w:rsidR="006D54B2" w:rsidRDefault="006D54B2" w:rsidP="006D54B2">
      <w:pPr>
        <w:pStyle w:val="Heading1"/>
      </w:pPr>
      <w:r>
        <w:t>14. How often have class critiques challenged you to do your best work? [CAD14]</w:t>
      </w:r>
    </w:p>
    <w:p w14:paraId="1C9A3FE8" w14:textId="77777777" w:rsidR="006D54B2" w:rsidRDefault="006D54B2" w:rsidP="006D54B2">
      <w:pPr>
        <w:pStyle w:val="RESPONSE"/>
      </w:pPr>
      <w:r>
        <w:t>Response options: Never=1, Sometimes=2, Often=3, Very often=4</w:t>
      </w:r>
    </w:p>
    <w:p w14:paraId="6492767B" w14:textId="77777777" w:rsidR="0062459B" w:rsidRDefault="0062459B" w:rsidP="00740F3C">
      <w:pPr>
        <w:pStyle w:val="SPACER"/>
      </w:pPr>
    </w:p>
    <w:p w14:paraId="61D8264C" w14:textId="77777777" w:rsidR="006D54B2" w:rsidRDefault="006D54B2" w:rsidP="006D54B2">
      <w:pPr>
        <w:pStyle w:val="Heading1"/>
      </w:pPr>
      <w:r>
        <w:t>15. How often do your arts-related projects lead you to make significant artistic gains or creative leaps? [CAD15]</w:t>
      </w:r>
    </w:p>
    <w:p w14:paraId="3C4214BD" w14:textId="77777777" w:rsidR="006D54B2" w:rsidRDefault="006D54B2" w:rsidP="006D54B2">
      <w:pPr>
        <w:pStyle w:val="RESPONSE"/>
      </w:pPr>
      <w:r>
        <w:t>Response options: Never=1, Sometimes=2, Often=3, Very often=4</w:t>
      </w:r>
    </w:p>
    <w:p w14:paraId="4E227C6A" w14:textId="77777777" w:rsidR="0062459B" w:rsidRDefault="0062459B" w:rsidP="00740F3C">
      <w:pPr>
        <w:pStyle w:val="SPACER"/>
      </w:pPr>
    </w:p>
    <w:p w14:paraId="1C0BBB9D" w14:textId="77777777" w:rsidR="006D54B2" w:rsidRDefault="006D54B2" w:rsidP="006D54B2">
      <w:pPr>
        <w:pStyle w:val="Heading1"/>
      </w:pPr>
      <w:r>
        <w:t>16. How often are you required to make an oral presentation of your artwork inside or outside of classes? [CAD16]</w:t>
      </w:r>
    </w:p>
    <w:p w14:paraId="092925FE" w14:textId="77777777" w:rsidR="006D54B2" w:rsidRDefault="006D54B2" w:rsidP="006D54B2">
      <w:pPr>
        <w:pStyle w:val="RESPONSE"/>
      </w:pPr>
      <w:r>
        <w:t>Response options: Never=1, Sometimes=2, Often=3, Very often=4</w:t>
      </w:r>
    </w:p>
    <w:p w14:paraId="0AA33E58" w14:textId="77777777" w:rsidR="0062459B" w:rsidRDefault="0062459B" w:rsidP="00740F3C">
      <w:pPr>
        <w:pStyle w:val="SPACER"/>
      </w:pPr>
    </w:p>
    <w:p w14:paraId="339B6ADF" w14:textId="77777777" w:rsidR="006D54B2" w:rsidRDefault="006D54B2" w:rsidP="006D54B2">
      <w:pPr>
        <w:pStyle w:val="Heading1"/>
      </w:pPr>
      <w:r>
        <w:t>17. To what extent do you believe that your participation in student activities and organizations provided at this institution has contributed to your growth as an artist or designer? [CAD17]</w:t>
      </w:r>
    </w:p>
    <w:p w14:paraId="6C5FA9A0" w14:textId="1C144D49" w:rsidR="006D54B2" w:rsidRDefault="006D54B2" w:rsidP="006D54B2">
      <w:pPr>
        <w:pStyle w:val="RESPONSE"/>
      </w:pPr>
      <w:r>
        <w:t>Response options: Not at all=1, Very little=2, Some=3, Quite a bit=4, Very much=5, I have not participated</w:t>
      </w:r>
      <w:r w:rsidR="00430290">
        <w:t xml:space="preserve"> (coded as missing)=</w:t>
      </w:r>
      <w:r>
        <w:t>9</w:t>
      </w:r>
    </w:p>
    <w:p w14:paraId="2CFB5D4E" w14:textId="77777777" w:rsidR="0062459B" w:rsidRDefault="0062459B" w:rsidP="00740F3C">
      <w:pPr>
        <w:pStyle w:val="SPACER"/>
      </w:pPr>
    </w:p>
    <w:p w14:paraId="356E6D39" w14:textId="61B3EC1B" w:rsidR="00973585" w:rsidRDefault="00973585" w:rsidP="00973585">
      <w:pPr>
        <w:pStyle w:val="RECODEitem"/>
      </w:pPr>
      <w:r w:rsidRPr="00300E2F">
        <w:t xml:space="preserve">[RECODED] </w:t>
      </w:r>
      <w:r w:rsidRPr="008E642C">
        <w:t xml:space="preserve">To accommodate SAS users, recodes of question </w:t>
      </w:r>
      <w:r>
        <w:t>17</w:t>
      </w:r>
      <w:r w:rsidRPr="008E642C">
        <w:t xml:space="preserve"> are included in the data file. Variables are recoded to include "</w:t>
      </w:r>
      <w:r>
        <w:t>Does not apply</w:t>
      </w:r>
      <w:r w:rsidRPr="008E642C">
        <w:t>" as a valid response.</w:t>
      </w:r>
    </w:p>
    <w:p w14:paraId="6860EE7C" w14:textId="71445698" w:rsidR="00973585" w:rsidRDefault="00740F3C" w:rsidP="00973585">
      <w:pPr>
        <w:pStyle w:val="RECODEitemvalues"/>
      </w:pPr>
      <w:r>
        <w:tab/>
      </w:r>
      <w:r w:rsidR="00973585">
        <w:t xml:space="preserve">Values: </w:t>
      </w:r>
      <w:r w:rsidR="00973585" w:rsidRPr="00430290">
        <w:t xml:space="preserve">Not at all=1, To some extent=2, To a great extent=3, </w:t>
      </w:r>
      <w:r w:rsidR="00973585">
        <w:t xml:space="preserve">I have not participated </w:t>
      </w:r>
      <w:r w:rsidR="00973585" w:rsidRPr="00430290">
        <w:t>=9</w:t>
      </w:r>
    </w:p>
    <w:p w14:paraId="42374EAE" w14:textId="4DD45AA8" w:rsidR="00A871BA" w:rsidRDefault="00740F3C" w:rsidP="00740F3C">
      <w:pPr>
        <w:pStyle w:val="RECODEitem"/>
      </w:pPr>
      <w:r>
        <w:tab/>
      </w:r>
      <w:r w:rsidR="00973585">
        <w:t>-</w:t>
      </w:r>
      <w:r w:rsidR="00973585">
        <w:tab/>
        <w:t>To what extent do you believe that your participation in student activities and organizations provided at this institution has contributed to your growth as an artist or designer? [CAD17R]</w:t>
      </w:r>
      <w:bookmarkStart w:id="0" w:name="_GoBack"/>
      <w:bookmarkEnd w:id="0"/>
    </w:p>
    <w:sectPr w:rsidR="00A871BA">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75347" w14:textId="77777777" w:rsidR="00A871BA" w:rsidRDefault="005A719C">
      <w:r>
        <w:separator/>
      </w:r>
    </w:p>
  </w:endnote>
  <w:endnote w:type="continuationSeparator" w:id="0">
    <w:p w14:paraId="0EF85BB7"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8003A" w14:textId="71E7073E" w:rsidR="00A871BA" w:rsidRDefault="005A719C">
    <w:pPr>
      <w:pStyle w:val="Footer"/>
      <w:tabs>
        <w:tab w:val="clear" w:pos="4680"/>
        <w:tab w:val="clear" w:pos="9360"/>
        <w:tab w:val="right" w:pos="10080"/>
      </w:tabs>
      <w:rPr>
        <w:sz w:val="18"/>
        <w:szCs w:val="18"/>
      </w:rPr>
    </w:pPr>
    <w:r>
      <w:rPr>
        <w:sz w:val="18"/>
        <w:szCs w:val="18"/>
      </w:rPr>
      <w:t>Copyright © 201</w:t>
    </w:r>
    <w:r w:rsidR="008D62EC">
      <w:rPr>
        <w:sz w:val="18"/>
        <w:szCs w:val="18"/>
      </w:rPr>
      <w:t>9</w:t>
    </w:r>
    <w:r>
      <w:rPr>
        <w:sz w:val="18"/>
        <w:szCs w:val="18"/>
      </w:rPr>
      <w:t xml:space="preserve"> Trustees of Indiana University</w:t>
    </w:r>
    <w:r>
      <w:rPr>
        <w:sz w:val="18"/>
        <w:szCs w:val="18"/>
      </w:rPr>
      <w:tab/>
    </w:r>
  </w:p>
  <w:p w14:paraId="52ED94F3"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7102A" w14:textId="77777777" w:rsidR="00A871BA" w:rsidRDefault="005A719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2D53F566"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FD496" w14:textId="79992935" w:rsidR="00A871BA" w:rsidRDefault="005A719C">
    <w:pPr>
      <w:pStyle w:val="Footer"/>
      <w:tabs>
        <w:tab w:val="clear" w:pos="4680"/>
        <w:tab w:val="clear" w:pos="9360"/>
        <w:tab w:val="right" w:pos="10080"/>
      </w:tabs>
      <w:rPr>
        <w:sz w:val="18"/>
        <w:szCs w:val="18"/>
      </w:rPr>
    </w:pPr>
    <w:r>
      <w:rPr>
        <w:sz w:val="18"/>
        <w:szCs w:val="18"/>
      </w:rPr>
      <w:t>Copyright © 201</w:t>
    </w:r>
    <w:r w:rsidR="008D62EC">
      <w:rPr>
        <w:sz w:val="18"/>
        <w:szCs w:val="18"/>
      </w:rPr>
      <w:t>9</w:t>
    </w:r>
    <w:r>
      <w:rPr>
        <w:sz w:val="18"/>
        <w:szCs w:val="18"/>
      </w:rPr>
      <w:t xml:space="preserve"> Trustees of Indiana University</w:t>
    </w:r>
    <w:r>
      <w:rPr>
        <w:sz w:val="18"/>
        <w:szCs w:val="18"/>
      </w:rPr>
      <w:tab/>
    </w:r>
  </w:p>
  <w:p w14:paraId="0DAB44C7" w14:textId="77777777" w:rsidR="00A871BA" w:rsidRDefault="005A719C">
    <w:pPr>
      <w:pStyle w:val="Footer"/>
      <w:tabs>
        <w:tab w:val="clear" w:pos="9360"/>
        <w:tab w:val="right" w:pos="10080"/>
      </w:tabs>
    </w:pPr>
    <w:r>
      <w:rPr>
        <w:sz w:val="18"/>
        <w:szCs w:val="18"/>
      </w:rPr>
      <w:t>Use of this survey without permission is prohibited.</w:t>
    </w:r>
  </w:p>
  <w:p w14:paraId="7E7A484D"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23EC7" w14:textId="77777777" w:rsidR="00A871BA" w:rsidRDefault="005A719C">
      <w:r>
        <w:separator/>
      </w:r>
    </w:p>
  </w:footnote>
  <w:footnote w:type="continuationSeparator" w:id="0">
    <w:p w14:paraId="3E713750"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FBD1F" w14:textId="77777777" w:rsidR="00A871BA" w:rsidRDefault="005A719C">
    <w:pPr>
      <w:pStyle w:val="Header"/>
      <w:tabs>
        <w:tab w:val="clear" w:pos="4680"/>
        <w:tab w:val="left" w:pos="2880"/>
        <w:tab w:val="left" w:pos="3600"/>
      </w:tabs>
      <w:ind w:left="2880" w:hanging="2880"/>
    </w:pPr>
    <w:r>
      <w:rPr>
        <w:b/>
        <w:bCs/>
        <w:noProof/>
      </w:rPr>
      <w:drawing>
        <wp:inline distT="0" distB="0" distL="0" distR="0" wp14:anchorId="24E60BC9" wp14:editId="285EF11E">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8D62EC">
      <w:rPr>
        <w:sz w:val="32"/>
        <w:szCs w:val="32"/>
      </w:rPr>
      <w:t xml:space="preserve">Association </w:t>
    </w:r>
    <w:r w:rsidR="004E5A42" w:rsidRPr="008D62EC">
      <w:rPr>
        <w:sz w:val="32"/>
        <w:szCs w:val="32"/>
      </w:rPr>
      <w:t xml:space="preserve">of Independent Colleges of Art and Design </w:t>
    </w:r>
    <w:r w:rsidRPr="008D62EC">
      <w:rPr>
        <w:sz w:val="32"/>
        <w:szCs w:val="32"/>
      </w:rPr>
      <w:t>– NSSE 2020</w:t>
    </w:r>
  </w:p>
  <w:p w14:paraId="66F742EC"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F3004" w14:textId="77777777" w:rsidR="00A871BA" w:rsidRDefault="005A719C">
    <w:pPr>
      <w:pStyle w:val="Header"/>
      <w:ind w:left="2880"/>
    </w:pPr>
    <w:r>
      <w:t xml:space="preserve">Association </w:t>
    </w:r>
    <w:r w:rsidR="004E5A42">
      <w:t xml:space="preserve">of Independent Colleges of Art and Design </w:t>
    </w:r>
    <w:r>
      <w:t>–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41A10" w14:textId="77777777" w:rsidR="00A871BA" w:rsidRPr="008D62EC" w:rsidRDefault="005A719C">
    <w:pPr>
      <w:pStyle w:val="Header"/>
      <w:tabs>
        <w:tab w:val="clear" w:pos="4680"/>
        <w:tab w:val="clear" w:pos="9360"/>
        <w:tab w:val="left" w:pos="2880"/>
        <w:tab w:val="right" w:pos="10710"/>
      </w:tabs>
      <w:ind w:left="2880" w:hanging="2880"/>
      <w:rPr>
        <w:sz w:val="32"/>
        <w:szCs w:val="32"/>
      </w:rPr>
    </w:pPr>
    <w:r>
      <w:rPr>
        <w:b/>
        <w:bCs/>
        <w:noProof/>
      </w:rPr>
      <w:drawing>
        <wp:inline distT="0" distB="0" distL="0" distR="0" wp14:anchorId="5D54D03B" wp14:editId="19C55A74">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8D62EC">
      <w:rPr>
        <w:sz w:val="32"/>
        <w:szCs w:val="32"/>
      </w:rPr>
      <w:t xml:space="preserve">Association of </w:t>
    </w:r>
    <w:r w:rsidR="004E5A42" w:rsidRPr="008D62EC">
      <w:rPr>
        <w:sz w:val="32"/>
        <w:szCs w:val="32"/>
      </w:rPr>
      <w:t>Independent Colleges of Art and Design</w:t>
    </w:r>
    <w:r w:rsidRPr="008D62EC">
      <w:rPr>
        <w:sz w:val="32"/>
        <w:szCs w:val="32"/>
      </w:rP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335C23"/>
    <w:rsid w:val="00430290"/>
    <w:rsid w:val="004E5A42"/>
    <w:rsid w:val="005A719C"/>
    <w:rsid w:val="0062459B"/>
    <w:rsid w:val="006D54B2"/>
    <w:rsid w:val="00740F3C"/>
    <w:rsid w:val="008D62EC"/>
    <w:rsid w:val="00973585"/>
    <w:rsid w:val="00A871BA"/>
    <w:rsid w:val="00C16046"/>
    <w:rsid w:val="00CF6436"/>
    <w:rsid w:val="00E1662C"/>
    <w:rsid w:val="00ED1BA1"/>
    <w:rsid w:val="00EE12E1"/>
    <w:rsid w:val="00F83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08A7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000C1-B7F8-4170-9BC2-AA80F7E08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8:47:00Z</dcterms:modified>
</cp:coreProperties>
</file>